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718870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47507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A68043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47507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0EB65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47507">
        <w:rPr>
          <w:rFonts w:ascii="Muli" w:eastAsia="Muli" w:hAnsi="Muli" w:cs="Muli"/>
          <w:sz w:val="24"/>
          <w:szCs w:val="24"/>
          <w:u w:val="single"/>
        </w:rPr>
        <w:t xml:space="preserve">  1. It divides the code</w:t>
      </w:r>
    </w:p>
    <w:p w14:paraId="51AD09EA" w14:textId="1F539312" w:rsidR="00247507" w:rsidRDefault="0024750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2. it helps the divisions to style in different way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6981BF79" w:rsidR="00173A24" w:rsidRPr="0024750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</w:t>
      </w:r>
      <w:r w:rsidR="00247507">
        <w:rPr>
          <w:rFonts w:ascii="Muli" w:eastAsia="Muli" w:hAnsi="Muli" w:cs="Muli"/>
          <w:sz w:val="24"/>
          <w:szCs w:val="24"/>
          <w:u w:val="single"/>
        </w:rPr>
        <w:t>r: relative position is not exact location and absolute position is exact location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7EF15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47507">
        <w:rPr>
          <w:rFonts w:ascii="Muli" w:eastAsia="Muli" w:hAnsi="Muli" w:cs="Muli"/>
          <w:sz w:val="24"/>
          <w:szCs w:val="24"/>
          <w:u w:val="single"/>
        </w:rPr>
        <w:t xml:space="preserve"> It decides the transpera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4EBA0FB" w:rsidR="00173A24" w:rsidRDefault="002475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36F267A3" w:rsidR="00173A24" w:rsidRDefault="002475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  <w:r w:rsidR="0068188D">
        <w:rPr>
          <w:rFonts w:ascii="Muli" w:eastAsia="Muli" w:hAnsi="Muli" w:cs="Muli"/>
          <w:sz w:val="24"/>
          <w:szCs w:val="24"/>
        </w:rPr>
        <w:t xml:space="preserve">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5370E4A" w:rsidR="00173A24" w:rsidRDefault="0068188D" w:rsidP="0068188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Navigate to the my device section of expo editor</w:t>
      </w:r>
    </w:p>
    <w:p w14:paraId="4C2BF065" w14:textId="2F1D0B9B" w:rsidR="0068188D" w:rsidRDefault="0068188D" w:rsidP="0068188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the expo go app in your mobile.</w:t>
      </w:r>
    </w:p>
    <w:p w14:paraId="08530777" w14:textId="1BDE3FC1" w:rsidR="0068188D" w:rsidRPr="0068188D" w:rsidRDefault="0068188D" w:rsidP="0068188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from the expo go app to run it on mobil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88D1C4E" w:rsidR="00173A24" w:rsidRDefault="009526BB" w:rsidP="0068188D">
      <w:pPr>
        <w:tabs>
          <w:tab w:val="left" w:pos="1632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8188D">
        <w:rPr>
          <w:rFonts w:ascii="Muli" w:eastAsia="Muli" w:hAnsi="Muli" w:cs="Muli"/>
          <w:sz w:val="24"/>
          <w:szCs w:val="24"/>
          <w:u w:val="single"/>
        </w:rPr>
        <w:t xml:space="preserve"> It is used to display componen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CD1EC44" w:rsidR="00173A24" w:rsidRDefault="006818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displays whatever is written inside retur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4090C375" w:rsidR="00173A24" w:rsidRDefault="006818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View, Text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062A82F3" w:rsidR="00173A24" w:rsidRDefault="002475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, view,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7507"/>
    <w:rsid w:val="0068188D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818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32</Words>
  <Characters>1324</Characters>
  <Application>Microsoft Office Word</Application>
  <DocSecurity>0</DocSecurity>
  <Lines>11</Lines>
  <Paragraphs>3</Paragraphs>
  <ScaleCrop>false</ScaleCrop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er</cp:lastModifiedBy>
  <cp:revision>5</cp:revision>
  <dcterms:created xsi:type="dcterms:W3CDTF">2021-01-06T05:46:00Z</dcterms:created>
  <dcterms:modified xsi:type="dcterms:W3CDTF">2021-07-28T12:15:00Z</dcterms:modified>
</cp:coreProperties>
</file>